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9320A" w14:textId="77777777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>] στο γνωστικό αντικείμενο «</w:t>
      </w:r>
      <w:r w:rsidR="00C8280D">
        <w:rPr>
          <w:b w:val="0"/>
          <w:bCs/>
          <w:sz w:val="22"/>
          <w:szCs w:val="22"/>
        </w:rPr>
        <w:t>Γραμμική Άλγεβρα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6D7193BB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393D4E91" w14:textId="77777777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7FFBDE39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7C8930D5" w14:textId="1F46173D" w:rsidR="00343353" w:rsidRPr="00DA3F9A" w:rsidRDefault="00F738D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31</w:t>
      </w:r>
    </w:p>
    <w:p w14:paraId="36234C99" w14:textId="3518E682" w:rsidR="00D823BD" w:rsidRPr="00DA3F9A" w:rsidRDefault="00F738D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13</w:t>
      </w:r>
    </w:p>
    <w:p w14:paraId="033E4EBF" w14:textId="6A0EC3EC" w:rsidR="00655753" w:rsidRPr="00DA3F9A" w:rsidRDefault="00F738D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39</w:t>
      </w:r>
    </w:p>
    <w:p w14:paraId="085F9B9B" w14:textId="21E5A0C2" w:rsidR="00D823BD" w:rsidRPr="00DA3F9A" w:rsidRDefault="00F738D0" w:rsidP="00DA3F9A">
      <w:pPr>
        <w:pStyle w:val="a5"/>
        <w:numPr>
          <w:ilvl w:val="0"/>
          <w:numId w:val="12"/>
        </w:num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1552</w:t>
      </w:r>
    </w:p>
    <w:p w14:paraId="56E12ED9" w14:textId="7B1567FF" w:rsidR="00D823BD" w:rsidRPr="00DA3F9A" w:rsidRDefault="00F738D0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57</w:t>
      </w:r>
    </w:p>
    <w:p w14:paraId="17CF2BBE" w14:textId="1B031B27" w:rsidR="00782A0B" w:rsidRPr="00DA3F9A" w:rsidRDefault="00F738D0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63</w:t>
      </w:r>
    </w:p>
    <w:p w14:paraId="01CDD851" w14:textId="171065EB" w:rsidR="00535F1A" w:rsidRPr="00DA3F9A" w:rsidRDefault="00F738D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28</w:t>
      </w:r>
    </w:p>
    <w:p w14:paraId="50F0490E" w14:textId="749CA275" w:rsidR="00343353" w:rsidRPr="00DA3F9A" w:rsidRDefault="00F738D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560</w:t>
      </w:r>
    </w:p>
    <w:p w14:paraId="2D2F8FAE" w14:textId="77777777" w:rsidR="00AB6020" w:rsidRPr="00BB122C" w:rsidRDefault="00AB6020" w:rsidP="00292BFE">
      <w:pPr>
        <w:jc w:val="both"/>
        <w:rPr>
          <w:sz w:val="22"/>
          <w:szCs w:val="22"/>
        </w:rPr>
      </w:pPr>
    </w:p>
    <w:p w14:paraId="3824EC72" w14:textId="77777777" w:rsidR="00476B72" w:rsidRPr="00BB122C" w:rsidRDefault="00476B72" w:rsidP="00AE313B">
      <w:pPr>
        <w:rPr>
          <w:b/>
          <w:color w:val="000000"/>
          <w:sz w:val="22"/>
          <w:szCs w:val="22"/>
        </w:rPr>
      </w:pPr>
    </w:p>
    <w:p w14:paraId="075FB0B4" w14:textId="77777777"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7D0A97EB" w14:textId="35AF2709" w:rsidR="00016FD8" w:rsidRPr="00BB122C" w:rsidRDefault="00F738D0" w:rsidP="00016FD8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31</w:t>
      </w:r>
    </w:p>
    <w:p w14:paraId="1A730ADC" w14:textId="4E736692" w:rsidR="00393447" w:rsidRPr="00BB122C" w:rsidRDefault="00F738D0" w:rsidP="008B0D16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39</w:t>
      </w:r>
    </w:p>
    <w:p w14:paraId="4A745065" w14:textId="31C3BB39" w:rsidR="00393447" w:rsidRPr="00BB122C" w:rsidRDefault="00F738D0" w:rsidP="00393447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28</w:t>
      </w:r>
    </w:p>
    <w:p w14:paraId="6B3D0E8D" w14:textId="25B22846" w:rsidR="00016FD8" w:rsidRDefault="00F738D0" w:rsidP="008B0D16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60</w:t>
      </w:r>
    </w:p>
    <w:p w14:paraId="20642B97" w14:textId="309C36A7" w:rsidR="008B0D16" w:rsidRPr="00BB122C" w:rsidRDefault="00F738D0" w:rsidP="008B0D16">
      <w:pPr>
        <w:pStyle w:val="a5"/>
        <w:numPr>
          <w:ilvl w:val="0"/>
          <w:numId w:val="1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513</w:t>
      </w:r>
    </w:p>
    <w:p w14:paraId="3DE8F6C7" w14:textId="77777777" w:rsidR="00352719" w:rsidRPr="00BB122C" w:rsidRDefault="00352719" w:rsidP="00E72661">
      <w:pPr>
        <w:spacing w:after="200" w:line="276" w:lineRule="auto"/>
        <w:rPr>
          <w:bCs/>
          <w:sz w:val="22"/>
          <w:szCs w:val="22"/>
        </w:rPr>
      </w:pPr>
    </w:p>
    <w:p w14:paraId="2D500F9A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73736294" w14:textId="73D6A1DA" w:rsidR="00292BFE" w:rsidRDefault="00016FD8" w:rsidP="00E72661">
      <w:pPr>
        <w:ind w:firstLine="720"/>
        <w:jc w:val="both"/>
        <w:rPr>
          <w:bCs/>
          <w:sz w:val="22"/>
          <w:szCs w:val="22"/>
        </w:rPr>
      </w:pPr>
      <w:r>
        <w:rPr>
          <w:sz w:val="22"/>
          <w:szCs w:val="22"/>
        </w:rPr>
        <w:t>Ο</w:t>
      </w:r>
      <w:r w:rsidR="00292BFE" w:rsidRPr="00BB122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κ. </w:t>
      </w:r>
      <w:r w:rsidR="00F738D0">
        <w:rPr>
          <w:sz w:val="22"/>
          <w:szCs w:val="22"/>
        </w:rPr>
        <w:t>1531</w:t>
      </w:r>
      <w:r w:rsidR="00393447" w:rsidRPr="00BB122C">
        <w:rPr>
          <w:sz w:val="22"/>
          <w:szCs w:val="22"/>
        </w:rPr>
        <w:t xml:space="preserve"> </w:t>
      </w:r>
      <w:r w:rsidR="00E72661" w:rsidRPr="00BB122C">
        <w:rPr>
          <w:sz w:val="22"/>
          <w:szCs w:val="22"/>
        </w:rPr>
        <w:t>υπερτερεί των άλλων υποψηφίων</w:t>
      </w:r>
      <w:r w:rsidR="00476B72" w:rsidRPr="00BB122C">
        <w:rPr>
          <w:sz w:val="22"/>
          <w:szCs w:val="22"/>
        </w:rPr>
        <w:t xml:space="preserve"> </w:t>
      </w:r>
      <w:r w:rsidRPr="00016FD8">
        <w:rPr>
          <w:sz w:val="22"/>
          <w:szCs w:val="22"/>
        </w:rPr>
        <w:t xml:space="preserve">και </w:t>
      </w:r>
      <w:r>
        <w:rPr>
          <w:sz w:val="22"/>
          <w:szCs w:val="22"/>
        </w:rPr>
        <w:t>π</w:t>
      </w:r>
      <w:r w:rsidR="00292BFE" w:rsidRPr="00BB122C">
        <w:rPr>
          <w:sz w:val="22"/>
          <w:szCs w:val="22"/>
        </w:rPr>
        <w:t>ροτείν</w:t>
      </w:r>
      <w:r w:rsidR="00F066DC" w:rsidRPr="00BB122C">
        <w:rPr>
          <w:sz w:val="22"/>
          <w:szCs w:val="22"/>
        </w:rPr>
        <w:t>εται</w:t>
      </w:r>
      <w:r w:rsidR="00292BFE" w:rsidRPr="00BB122C">
        <w:rPr>
          <w:sz w:val="22"/>
          <w:szCs w:val="22"/>
        </w:rPr>
        <w:t xml:space="preserve"> για να διδάξει το μάθημα </w:t>
      </w:r>
      <w:r>
        <w:rPr>
          <w:bCs/>
          <w:sz w:val="22"/>
          <w:szCs w:val="22"/>
        </w:rPr>
        <w:t>«Γραμμική Άλγεβρα»</w:t>
      </w:r>
      <w:r w:rsidR="00393447" w:rsidRPr="00BB122C">
        <w:rPr>
          <w:bCs/>
          <w:sz w:val="22"/>
          <w:szCs w:val="22"/>
        </w:rPr>
        <w:t>.</w:t>
      </w:r>
      <w:r w:rsidR="00292BFE" w:rsidRPr="00BB122C">
        <w:rPr>
          <w:bCs/>
          <w:sz w:val="22"/>
          <w:szCs w:val="22"/>
        </w:rPr>
        <w:t xml:space="preserve"> Σε περίπτωση α</w:t>
      </w:r>
      <w:r>
        <w:rPr>
          <w:bCs/>
          <w:sz w:val="22"/>
          <w:szCs w:val="22"/>
        </w:rPr>
        <w:t>δυναμίας να αναλάβει το έρ</w:t>
      </w:r>
      <w:r w:rsidR="00A10B9B">
        <w:rPr>
          <w:bCs/>
          <w:sz w:val="22"/>
          <w:szCs w:val="22"/>
        </w:rPr>
        <w:t>γο της</w:t>
      </w:r>
      <w:r w:rsidR="00292BFE" w:rsidRPr="00BB122C">
        <w:rPr>
          <w:bCs/>
          <w:sz w:val="22"/>
          <w:szCs w:val="22"/>
        </w:rPr>
        <w:t xml:space="preserve"> διδασκαλίας του μαθήματος να τηρηθεί η σειρά κατάταξης των υποψηφίων.</w:t>
      </w:r>
      <w:r w:rsidR="00AD22EA">
        <w:rPr>
          <w:bCs/>
          <w:sz w:val="22"/>
          <w:szCs w:val="22"/>
        </w:rPr>
        <w:t xml:space="preserve"> Οι υπόλοιποι υποψήφιοι που δεν αναγράφονται στην σειρά κατάταξης είτε δεν κατέχουν διδακτορικό τίτλο σπουδών είτε ο διδακτορικός τους τίτλος δεν είναι συναφής με το ανωτέρω γνωστικό αντικείμενο.</w:t>
      </w:r>
    </w:p>
    <w:p w14:paraId="0C0C23E8" w14:textId="48CA2A90" w:rsidR="00573C28" w:rsidRDefault="00573C28" w:rsidP="00E72661">
      <w:pPr>
        <w:ind w:firstLine="720"/>
        <w:jc w:val="both"/>
        <w:rPr>
          <w:bCs/>
          <w:sz w:val="22"/>
          <w:szCs w:val="22"/>
        </w:rPr>
      </w:pPr>
    </w:p>
    <w:p w14:paraId="3DAF1E30" w14:textId="77777777" w:rsidR="00573C28" w:rsidRDefault="00573C28" w:rsidP="00573C28">
      <w:pPr>
        <w:ind w:firstLine="720"/>
        <w:jc w:val="both"/>
        <w:rPr>
          <w:sz w:val="22"/>
          <w:szCs w:val="22"/>
        </w:rPr>
      </w:pPr>
    </w:p>
    <w:p w14:paraId="0225F148" w14:textId="77777777" w:rsidR="00573C28" w:rsidRDefault="00573C28" w:rsidP="00573C28">
      <w:pPr>
        <w:jc w:val="both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573C28" w14:paraId="36EF80FB" w14:textId="77777777" w:rsidTr="00573C28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60278" w14:textId="77777777" w:rsidR="00573C28" w:rsidRDefault="00573C28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(</w:t>
            </w:r>
            <w:r>
              <w:rPr>
                <w:rFonts w:asciiTheme="minorHAnsi" w:hAnsiTheme="minorHAnsi" w:cstheme="minorHAnsi"/>
                <w:i/>
                <w:lang w:val="en-US" w:eastAsia="en-US"/>
              </w:rPr>
              <w:t>Πρόεδρος Επιτροπής</w:t>
            </w:r>
            <w:r>
              <w:rPr>
                <w:rFonts w:asciiTheme="minorHAnsi" w:hAnsiTheme="minorHAnsi" w:cstheme="minorHAnsi"/>
                <w:lang w:val="en-US" w:eastAsia="en-US"/>
              </w:rPr>
              <w:t>)</w:t>
            </w:r>
          </w:p>
          <w:p w14:paraId="6FB9689F" w14:textId="77777777" w:rsidR="00573C28" w:rsidRDefault="00573C28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Δόσης Μιχαήλ</w:t>
            </w:r>
          </w:p>
        </w:tc>
      </w:tr>
      <w:tr w:rsidR="00573C28" w14:paraId="6D9872D9" w14:textId="77777777" w:rsidTr="00573C28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3F706" w14:textId="77777777" w:rsidR="00573C28" w:rsidRDefault="00573C28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Βέργαδος Δημήτριος</w:t>
            </w:r>
          </w:p>
        </w:tc>
      </w:tr>
      <w:tr w:rsidR="00573C28" w14:paraId="631FBECA" w14:textId="77777777" w:rsidTr="00573C28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AEE97" w14:textId="77777777" w:rsidR="00573C28" w:rsidRDefault="00573C28">
            <w:pPr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Δημόκας Νικόλαος</w:t>
            </w:r>
          </w:p>
        </w:tc>
      </w:tr>
    </w:tbl>
    <w:p w14:paraId="53E74477" w14:textId="77777777" w:rsidR="00573C28" w:rsidRDefault="00573C28" w:rsidP="00573C28">
      <w:pPr>
        <w:ind w:firstLine="720"/>
        <w:jc w:val="both"/>
        <w:rPr>
          <w:sz w:val="22"/>
          <w:szCs w:val="22"/>
        </w:rPr>
      </w:pPr>
    </w:p>
    <w:p w14:paraId="0ECFA165" w14:textId="77777777" w:rsidR="00573C28" w:rsidRPr="00BB122C" w:rsidRDefault="00573C28" w:rsidP="00E72661">
      <w:pPr>
        <w:ind w:firstLine="720"/>
        <w:jc w:val="both"/>
        <w:rPr>
          <w:sz w:val="22"/>
          <w:szCs w:val="22"/>
        </w:rPr>
      </w:pPr>
    </w:p>
    <w:sectPr w:rsidR="00573C28" w:rsidRPr="00BB122C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C49D0" w14:textId="77777777" w:rsidR="006B40F9" w:rsidRDefault="006B40F9">
      <w:r>
        <w:separator/>
      </w:r>
    </w:p>
  </w:endnote>
  <w:endnote w:type="continuationSeparator" w:id="0">
    <w:p w14:paraId="70383362" w14:textId="77777777" w:rsidR="006B40F9" w:rsidRDefault="006B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01F68" w14:textId="77777777" w:rsidR="006B40F9" w:rsidRDefault="006B40F9">
      <w:r>
        <w:separator/>
      </w:r>
    </w:p>
  </w:footnote>
  <w:footnote w:type="continuationSeparator" w:id="0">
    <w:p w14:paraId="426C93D5" w14:textId="77777777" w:rsidR="006B40F9" w:rsidRDefault="006B40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97415" w14:textId="77777777" w:rsidR="004145A5" w:rsidRDefault="002C62B9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FB6EC05" w14:textId="77777777" w:rsidR="004145A5" w:rsidRDefault="006B40F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CFE02" w14:textId="77777777" w:rsidR="00647DAC" w:rsidRPr="00D47E4F" w:rsidRDefault="00647DAC">
    <w:pPr>
      <w:pStyle w:val="a3"/>
    </w:pPr>
    <w:r>
      <w:t xml:space="preserve">Γραμμική </w:t>
    </w:r>
    <w:r w:rsidR="00244015">
      <w:t>Άλγεβρα</w:t>
    </w:r>
    <w:r>
      <w:t xml:space="preserve"> - Α</w:t>
    </w:r>
    <w:r w:rsidR="00041678">
      <w:t xml:space="preserve">ξιολόγηση </w:t>
    </w:r>
    <w:r>
      <w:t>Ακαδημαϊκών Υποτρόφ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16FD8"/>
    <w:rsid w:val="000372D6"/>
    <w:rsid w:val="00041678"/>
    <w:rsid w:val="00047AE8"/>
    <w:rsid w:val="00092EBC"/>
    <w:rsid w:val="00094D06"/>
    <w:rsid w:val="000A2644"/>
    <w:rsid w:val="00116B3A"/>
    <w:rsid w:val="00123BE4"/>
    <w:rsid w:val="00125FC3"/>
    <w:rsid w:val="001376F6"/>
    <w:rsid w:val="00151C32"/>
    <w:rsid w:val="00154B30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82677"/>
    <w:rsid w:val="00292BFE"/>
    <w:rsid w:val="002B5D78"/>
    <w:rsid w:val="002C62B9"/>
    <w:rsid w:val="002D098B"/>
    <w:rsid w:val="0030119F"/>
    <w:rsid w:val="00306454"/>
    <w:rsid w:val="00343353"/>
    <w:rsid w:val="00352719"/>
    <w:rsid w:val="0036002E"/>
    <w:rsid w:val="00393447"/>
    <w:rsid w:val="003E2CD8"/>
    <w:rsid w:val="003F2280"/>
    <w:rsid w:val="003F7EDE"/>
    <w:rsid w:val="00444329"/>
    <w:rsid w:val="00447131"/>
    <w:rsid w:val="00476B72"/>
    <w:rsid w:val="004D5CEE"/>
    <w:rsid w:val="00504071"/>
    <w:rsid w:val="00535F1A"/>
    <w:rsid w:val="00573C28"/>
    <w:rsid w:val="00575EAB"/>
    <w:rsid w:val="00580746"/>
    <w:rsid w:val="00594F6C"/>
    <w:rsid w:val="005E393E"/>
    <w:rsid w:val="005F4398"/>
    <w:rsid w:val="00647DAC"/>
    <w:rsid w:val="00651266"/>
    <w:rsid w:val="00655753"/>
    <w:rsid w:val="00695721"/>
    <w:rsid w:val="00696D01"/>
    <w:rsid w:val="006B2490"/>
    <w:rsid w:val="006B40F9"/>
    <w:rsid w:val="006B5FD3"/>
    <w:rsid w:val="006B6534"/>
    <w:rsid w:val="006E2EFD"/>
    <w:rsid w:val="00725097"/>
    <w:rsid w:val="007478B7"/>
    <w:rsid w:val="007521B6"/>
    <w:rsid w:val="00755BAB"/>
    <w:rsid w:val="00763920"/>
    <w:rsid w:val="00775865"/>
    <w:rsid w:val="00782A0B"/>
    <w:rsid w:val="007A192F"/>
    <w:rsid w:val="007A2C6D"/>
    <w:rsid w:val="007B54DC"/>
    <w:rsid w:val="007C759A"/>
    <w:rsid w:val="007F16AD"/>
    <w:rsid w:val="00814334"/>
    <w:rsid w:val="008A0260"/>
    <w:rsid w:val="008B0D16"/>
    <w:rsid w:val="009124E7"/>
    <w:rsid w:val="009B0972"/>
    <w:rsid w:val="009C0F56"/>
    <w:rsid w:val="009D54AB"/>
    <w:rsid w:val="009E7929"/>
    <w:rsid w:val="00A10B9B"/>
    <w:rsid w:val="00A43104"/>
    <w:rsid w:val="00A57BD0"/>
    <w:rsid w:val="00AB6020"/>
    <w:rsid w:val="00AC69FE"/>
    <w:rsid w:val="00AD22EA"/>
    <w:rsid w:val="00AD48FF"/>
    <w:rsid w:val="00AE313B"/>
    <w:rsid w:val="00AF5B96"/>
    <w:rsid w:val="00B34A1B"/>
    <w:rsid w:val="00B870B3"/>
    <w:rsid w:val="00B939F7"/>
    <w:rsid w:val="00BB122C"/>
    <w:rsid w:val="00BC3254"/>
    <w:rsid w:val="00BC7B89"/>
    <w:rsid w:val="00C6585A"/>
    <w:rsid w:val="00C8280D"/>
    <w:rsid w:val="00CE6387"/>
    <w:rsid w:val="00D04F78"/>
    <w:rsid w:val="00D44C8F"/>
    <w:rsid w:val="00D47E4F"/>
    <w:rsid w:val="00D71F1C"/>
    <w:rsid w:val="00D823BD"/>
    <w:rsid w:val="00D82DD9"/>
    <w:rsid w:val="00D958E7"/>
    <w:rsid w:val="00DA3F9A"/>
    <w:rsid w:val="00DC030A"/>
    <w:rsid w:val="00DC2312"/>
    <w:rsid w:val="00E31C9B"/>
    <w:rsid w:val="00E47103"/>
    <w:rsid w:val="00E54DC4"/>
    <w:rsid w:val="00E72661"/>
    <w:rsid w:val="00E9173E"/>
    <w:rsid w:val="00EE2E8C"/>
    <w:rsid w:val="00EE6DA3"/>
    <w:rsid w:val="00EF45DB"/>
    <w:rsid w:val="00F066DC"/>
    <w:rsid w:val="00F1373D"/>
    <w:rsid w:val="00F640D9"/>
    <w:rsid w:val="00F7011F"/>
    <w:rsid w:val="00F70BA2"/>
    <w:rsid w:val="00F738D0"/>
    <w:rsid w:val="00F766B6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CB92B0"/>
  <w15:docId w15:val="{CF0811C2-3B8A-4DC7-A36C-356B2DABF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0</Words>
  <Characters>866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doros@ms.uowm.gr</cp:lastModifiedBy>
  <cp:revision>8</cp:revision>
  <dcterms:created xsi:type="dcterms:W3CDTF">2021-08-22T11:08:00Z</dcterms:created>
  <dcterms:modified xsi:type="dcterms:W3CDTF">2021-08-23T11:03:00Z</dcterms:modified>
</cp:coreProperties>
</file>